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5140C" w:rsidRDefault="005D4BE6">
      <w:r>
        <w:t>References:</w:t>
      </w:r>
    </w:p>
    <w:p w:rsidR="005D4BE6" w:rsidRDefault="005D4BE6">
      <w:hyperlink r:id="rId4" w:history="1">
        <w:r w:rsidRPr="00A40018">
          <w:rPr>
            <w:rStyle w:val="Hyperlink"/>
          </w:rPr>
          <w:t>https://www.youtube.com/watch?v=7EqRRuh-5Lk&amp;list=PLy6hLIm7nDpst5Zj-OHFr9n-6WdWKQPgy&amp;index=133&amp;t=64s</w:t>
        </w:r>
      </w:hyperlink>
    </w:p>
    <w:p w:rsidR="005D4BE6" w:rsidRDefault="005D4BE6">
      <w:hyperlink r:id="rId5" w:history="1">
        <w:r w:rsidRPr="00A40018">
          <w:rPr>
            <w:rStyle w:val="Hyperlink"/>
          </w:rPr>
          <w:t>https://www.youtube.com/watch?v=Rn9Gr52zhrY&amp;list=PLy6hLIm7nDpst5Zj-OHFr9n-6WdWKQPgy&amp;index=132&amp;t=445s</w:t>
        </w:r>
      </w:hyperlink>
    </w:p>
    <w:p w:rsidR="005D4BE6" w:rsidRDefault="005D4BE6"/>
    <w:sectPr w:rsidR="005D4B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K0NLEwNDEyNDQxMzFS0lEKTi0uzszPAykwrAUAZ4siKSwAAAA="/>
  </w:docVars>
  <w:rsids>
    <w:rsidRoot w:val="005D4BE6"/>
    <w:rsid w:val="002E33CF"/>
    <w:rsid w:val="0045140C"/>
    <w:rsid w:val="005D4BE6"/>
    <w:rsid w:val="00E93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D86BC"/>
  <w15:chartTrackingRefBased/>
  <w15:docId w15:val="{9FD44A63-43FE-4409-8E4C-CDDF8672C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4B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4B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youtube.com/watch?v=Rn9Gr52zhrY&amp;list=PLy6hLIm7nDpst5Zj-OHFr9n-6WdWKQPgy&amp;index=132&amp;t=445s" TargetMode="External"/><Relationship Id="rId4" Type="http://schemas.openxmlformats.org/officeDocument/2006/relationships/hyperlink" Target="https://www.youtube.com/watch?v=7EqRRuh-5Lk&amp;list=PLy6hLIm7nDpst5Zj-OHFr9n-6WdWKQPgy&amp;index=133&amp;t=64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A, WALIA</dc:creator>
  <cp:keywords/>
  <dc:description/>
  <cp:lastModifiedBy>FARZANA, WALIA</cp:lastModifiedBy>
  <cp:revision>1</cp:revision>
  <dcterms:created xsi:type="dcterms:W3CDTF">2023-10-28T19:26:00Z</dcterms:created>
  <dcterms:modified xsi:type="dcterms:W3CDTF">2023-10-28T19:27:00Z</dcterms:modified>
</cp:coreProperties>
</file>